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E11C4" w14:textId="05513534" w:rsidR="001029F2" w:rsidRPr="0026419C" w:rsidRDefault="001029F2" w:rsidP="001029F2">
      <w:pPr>
        <w:spacing w:line="360" w:lineRule="auto"/>
        <w:jc w:val="right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proofErr w:type="gramStart"/>
      <w:r w:rsidRPr="0026419C">
        <w:rPr>
          <w:rFonts w:ascii="Times New Roman" w:hAnsi="Times New Roman" w:cs="Times New Roman"/>
        </w:rPr>
        <w:t>…..</w:t>
      </w:r>
      <w:proofErr w:type="gramEnd"/>
      <w:r w:rsidRPr="0026419C">
        <w:rPr>
          <w:rFonts w:ascii="Times New Roman" w:hAnsi="Times New Roman" w:cs="Times New Roman"/>
        </w:rPr>
        <w:t>/……/</w:t>
      </w:r>
      <w:r w:rsidR="00FA3F32">
        <w:rPr>
          <w:rFonts w:ascii="Times New Roman" w:hAnsi="Times New Roman" w:cs="Times New Roman"/>
        </w:rPr>
        <w:t>20</w:t>
      </w:r>
      <w:r w:rsidRPr="0026419C">
        <w:rPr>
          <w:rFonts w:ascii="Times New Roman" w:hAnsi="Times New Roman" w:cs="Times New Roman"/>
        </w:rPr>
        <w:t>.…</w:t>
      </w:r>
    </w:p>
    <w:p w14:paraId="65F57A78" w14:textId="4484F093" w:rsidR="00807CC9" w:rsidRPr="0026419C" w:rsidRDefault="00807CC9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T.C.</w:t>
      </w:r>
    </w:p>
    <w:p w14:paraId="28BC34DA" w14:textId="02693019" w:rsidR="008543D8" w:rsidRPr="0026419C" w:rsidRDefault="008543D8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ESKİŞEHİR OSMANGAZİ</w:t>
      </w:r>
      <w:r w:rsidR="00807CC9" w:rsidRPr="0026419C">
        <w:rPr>
          <w:rFonts w:ascii="Times New Roman" w:hAnsi="Times New Roman" w:cs="Times New Roman"/>
        </w:rPr>
        <w:t xml:space="preserve"> ÜNİVERSİTESİ</w:t>
      </w:r>
    </w:p>
    <w:p w14:paraId="71FAC3ED" w14:textId="0B3E519E" w:rsidR="008543D8" w:rsidRPr="0026419C" w:rsidRDefault="00FA3F32" w:rsidP="00D46D6C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İVRİHİSAR</w:t>
      </w:r>
      <w:r w:rsidR="001029F2" w:rsidRPr="0026419C">
        <w:rPr>
          <w:rFonts w:ascii="Times New Roman" w:hAnsi="Times New Roman" w:cs="Times New Roman"/>
        </w:rPr>
        <w:t xml:space="preserve"> MESLEK YÜKSEKOKULU</w:t>
      </w:r>
      <w:r w:rsidR="00D46D6C">
        <w:rPr>
          <w:rFonts w:ascii="Times New Roman" w:hAnsi="Times New Roman" w:cs="Times New Roman"/>
        </w:rPr>
        <w:t xml:space="preserve"> MÜDÜRLÜĞÜNE</w:t>
      </w:r>
    </w:p>
    <w:p w14:paraId="7030BB21" w14:textId="77777777" w:rsidR="0026419C" w:rsidRPr="0026419C" w:rsidRDefault="0026419C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</w:p>
    <w:p w14:paraId="53387C64" w14:textId="3E6EEF4C" w:rsidR="008543D8" w:rsidRPr="0026419C" w:rsidRDefault="00D46D6C" w:rsidP="005D152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807CC9" w:rsidRPr="0026419C">
        <w:rPr>
          <w:rFonts w:ascii="Times New Roman" w:hAnsi="Times New Roman" w:cs="Times New Roman"/>
        </w:rPr>
        <w:t>20</w:t>
      </w:r>
      <w:proofErr w:type="gramStart"/>
      <w:r w:rsidR="00FA3F32">
        <w:rPr>
          <w:rFonts w:ascii="Times New Roman" w:hAnsi="Times New Roman" w:cs="Times New Roman"/>
        </w:rPr>
        <w:t>.</w:t>
      </w:r>
      <w:r w:rsidR="00807CC9" w:rsidRPr="0026419C">
        <w:rPr>
          <w:rFonts w:ascii="Times New Roman" w:hAnsi="Times New Roman" w:cs="Times New Roman"/>
        </w:rPr>
        <w:t>…</w:t>
      </w:r>
      <w:proofErr w:type="gramEnd"/>
      <w:r w:rsidR="00807CC9" w:rsidRPr="0026419C">
        <w:rPr>
          <w:rFonts w:ascii="Times New Roman" w:hAnsi="Times New Roman" w:cs="Times New Roman"/>
        </w:rPr>
        <w:t>/20</w:t>
      </w:r>
      <w:r w:rsidR="00FA3F32">
        <w:rPr>
          <w:rFonts w:ascii="Times New Roman" w:hAnsi="Times New Roman" w:cs="Times New Roman"/>
        </w:rPr>
        <w:t>.</w:t>
      </w:r>
      <w:r w:rsidR="00807CC9" w:rsidRPr="0026419C">
        <w:rPr>
          <w:rFonts w:ascii="Times New Roman" w:hAnsi="Times New Roman" w:cs="Times New Roman"/>
        </w:rPr>
        <w:t>… Aka</w:t>
      </w:r>
      <w:r w:rsidR="00C55C66">
        <w:rPr>
          <w:rFonts w:ascii="Times New Roman" w:hAnsi="Times New Roman" w:cs="Times New Roman"/>
        </w:rPr>
        <w:t>demik Yılı Güz / Bahar dönemi</w:t>
      </w:r>
      <w:r w:rsidR="00807CC9" w:rsidRPr="0026419C">
        <w:rPr>
          <w:rFonts w:ascii="Times New Roman" w:hAnsi="Times New Roman" w:cs="Times New Roman"/>
        </w:rPr>
        <w:t xml:space="preserve"> Meslek Yüksekokulumuz </w:t>
      </w:r>
      <w:r w:rsidR="001029F2" w:rsidRPr="0026419C">
        <w:rPr>
          <w:rFonts w:ascii="Times New Roman" w:hAnsi="Times New Roman" w:cs="Times New Roman"/>
        </w:rPr>
        <w:t>…..</w:t>
      </w:r>
      <w:r w:rsidR="00807CC9" w:rsidRPr="0026419C">
        <w:rPr>
          <w:rFonts w:ascii="Times New Roman" w:hAnsi="Times New Roman" w:cs="Times New Roman"/>
        </w:rPr>
        <w:t>……………….</w:t>
      </w:r>
      <w:r w:rsidR="008543D8" w:rsidRPr="0026419C">
        <w:rPr>
          <w:rFonts w:ascii="Times New Roman" w:hAnsi="Times New Roman" w:cs="Times New Roman"/>
        </w:rPr>
        <w:t xml:space="preserve"> </w:t>
      </w:r>
      <w:r w:rsidR="00807CC9" w:rsidRPr="0026419C">
        <w:rPr>
          <w:rFonts w:ascii="Times New Roman" w:hAnsi="Times New Roman" w:cs="Times New Roman"/>
        </w:rPr>
        <w:t>Bölümü</w:t>
      </w:r>
      <w:proofErr w:type="gramStart"/>
      <w:r w:rsidR="00FA3F32">
        <w:rPr>
          <w:rFonts w:ascii="Times New Roman" w:hAnsi="Times New Roman" w:cs="Times New Roman"/>
        </w:rPr>
        <w:t>………</w:t>
      </w:r>
      <w:r w:rsidR="008543D8" w:rsidRPr="0026419C">
        <w:rPr>
          <w:rFonts w:ascii="Times New Roman" w:hAnsi="Times New Roman" w:cs="Times New Roman"/>
        </w:rPr>
        <w:t>………</w:t>
      </w:r>
      <w:r w:rsidR="001029F2" w:rsidRPr="0026419C">
        <w:rPr>
          <w:rFonts w:ascii="Times New Roman" w:hAnsi="Times New Roman" w:cs="Times New Roman"/>
        </w:rPr>
        <w:t>…</w:t>
      </w:r>
      <w:r w:rsidR="00FA3F32">
        <w:rPr>
          <w:rFonts w:ascii="Times New Roman" w:hAnsi="Times New Roman" w:cs="Times New Roman"/>
        </w:rPr>
        <w:t>……..</w:t>
      </w:r>
      <w:r w:rsidR="001029F2" w:rsidRPr="0026419C">
        <w:rPr>
          <w:rFonts w:ascii="Times New Roman" w:hAnsi="Times New Roman" w:cs="Times New Roman"/>
        </w:rPr>
        <w:t>…</w:t>
      </w:r>
      <w:r w:rsidR="00FA3F32">
        <w:rPr>
          <w:rFonts w:ascii="Times New Roman" w:hAnsi="Times New Roman" w:cs="Times New Roman"/>
        </w:rPr>
        <w:t>……</w:t>
      </w:r>
      <w:r w:rsidR="001029F2" w:rsidRPr="0026419C">
        <w:rPr>
          <w:rFonts w:ascii="Times New Roman" w:hAnsi="Times New Roman" w:cs="Times New Roman"/>
        </w:rPr>
        <w:t>….</w:t>
      </w:r>
      <w:r w:rsidR="008543D8" w:rsidRPr="0026419C">
        <w:rPr>
          <w:rFonts w:ascii="Times New Roman" w:hAnsi="Times New Roman" w:cs="Times New Roman"/>
        </w:rPr>
        <w:t>.</w:t>
      </w:r>
      <w:proofErr w:type="gramEnd"/>
      <w:r w:rsidR="008543D8" w:rsidRPr="0026419C">
        <w:rPr>
          <w:rFonts w:ascii="Times New Roman" w:hAnsi="Times New Roman" w:cs="Times New Roman"/>
        </w:rPr>
        <w:t>Programı</w:t>
      </w:r>
      <w:r w:rsidR="00FA3F32">
        <w:rPr>
          <w:rFonts w:ascii="Times New Roman" w:hAnsi="Times New Roman" w:cs="Times New Roman"/>
        </w:rPr>
        <w:t>……….</w:t>
      </w:r>
      <w:r w:rsidR="00807CC9" w:rsidRPr="0026419C">
        <w:rPr>
          <w:rFonts w:ascii="Times New Roman" w:hAnsi="Times New Roman" w:cs="Times New Roman"/>
        </w:rPr>
        <w:t>...sınıf</w:t>
      </w:r>
      <w:r w:rsidR="00FA3F32">
        <w:rPr>
          <w:rFonts w:ascii="Times New Roman" w:hAnsi="Times New Roman" w:cs="Times New Roman"/>
        </w:rPr>
        <w:t>…….…</w:t>
      </w:r>
      <w:r w:rsidR="00807CC9" w:rsidRPr="0026419C">
        <w:rPr>
          <w:rFonts w:ascii="Times New Roman" w:hAnsi="Times New Roman" w:cs="Times New Roman"/>
        </w:rPr>
        <w:t>………………….kodlu ve ……………</w:t>
      </w:r>
      <w:r w:rsidR="00FA3F32">
        <w:rPr>
          <w:rFonts w:ascii="Times New Roman" w:hAnsi="Times New Roman" w:cs="Times New Roman"/>
        </w:rPr>
        <w:t>……..</w:t>
      </w:r>
      <w:r w:rsidR="006932A4">
        <w:rPr>
          <w:rFonts w:ascii="Times New Roman" w:hAnsi="Times New Roman" w:cs="Times New Roman"/>
        </w:rPr>
        <w:t xml:space="preserve">………isimli ders tarafımca </w:t>
      </w:r>
      <w:r w:rsidR="00807CC9" w:rsidRPr="0026419C">
        <w:rPr>
          <w:rFonts w:ascii="Times New Roman" w:hAnsi="Times New Roman" w:cs="Times New Roman"/>
        </w:rPr>
        <w:t>yürütülmektedir.</w:t>
      </w:r>
      <w:r w:rsidR="006932A4">
        <w:rPr>
          <w:rFonts w:ascii="Times New Roman" w:hAnsi="Times New Roman" w:cs="Times New Roman"/>
        </w:rPr>
        <w:t xml:space="preserve"> </w:t>
      </w:r>
      <w:r w:rsidR="008543D8" w:rsidRPr="0026419C">
        <w:rPr>
          <w:rFonts w:ascii="Times New Roman" w:hAnsi="Times New Roman" w:cs="Times New Roman"/>
        </w:rPr>
        <w:t>Aşağıda</w:t>
      </w:r>
      <w:r w:rsidR="00807CC9" w:rsidRPr="0026419C">
        <w:rPr>
          <w:rFonts w:ascii="Times New Roman" w:hAnsi="Times New Roman" w:cs="Times New Roman"/>
        </w:rPr>
        <w:t xml:space="preserve"> bilgileri bulunan öğrencinin/</w:t>
      </w:r>
      <w:proofErr w:type="spellStart"/>
      <w:r w:rsidR="00807CC9" w:rsidRPr="0026419C">
        <w:rPr>
          <w:rFonts w:ascii="Times New Roman" w:hAnsi="Times New Roman" w:cs="Times New Roman"/>
        </w:rPr>
        <w:t>lerin</w:t>
      </w:r>
      <w:proofErr w:type="spellEnd"/>
      <w:r w:rsidR="00807CC9" w:rsidRPr="0026419C">
        <w:rPr>
          <w:rFonts w:ascii="Times New Roman" w:hAnsi="Times New Roman" w:cs="Times New Roman"/>
        </w:rPr>
        <w:t xml:space="preserve"> </w:t>
      </w:r>
      <w:proofErr w:type="gramStart"/>
      <w:r w:rsidR="00C55C66">
        <w:rPr>
          <w:rFonts w:ascii="Times New Roman" w:hAnsi="Times New Roman" w:cs="Times New Roman"/>
        </w:rPr>
        <w:t>………………..….</w:t>
      </w:r>
      <w:bookmarkStart w:id="0" w:name="_GoBack"/>
      <w:bookmarkEnd w:id="0"/>
      <w:proofErr w:type="gramEnd"/>
      <w:r w:rsidR="00C55C66">
        <w:rPr>
          <w:rFonts w:ascii="Times New Roman" w:hAnsi="Times New Roman" w:cs="Times New Roman"/>
        </w:rPr>
        <w:t xml:space="preserve"> </w:t>
      </w:r>
      <w:proofErr w:type="gramStart"/>
      <w:r w:rsidR="00807CC9" w:rsidRPr="00A31C15">
        <w:rPr>
          <w:rFonts w:ascii="Times New Roman" w:hAnsi="Times New Roman" w:cs="Times New Roman"/>
          <w:b/>
        </w:rPr>
        <w:t>notu</w:t>
      </w:r>
      <w:proofErr w:type="gramEnd"/>
      <w:r w:rsidR="00807CC9" w:rsidRPr="00A31C15">
        <w:rPr>
          <w:rFonts w:ascii="Times New Roman" w:hAnsi="Times New Roman" w:cs="Times New Roman"/>
          <w:b/>
        </w:rPr>
        <w:t xml:space="preserve"> sehven hatalı girilmiştir</w:t>
      </w:r>
      <w:r w:rsidR="00807CC9" w:rsidRPr="0026419C">
        <w:rPr>
          <w:rFonts w:ascii="Times New Roman" w:hAnsi="Times New Roman" w:cs="Times New Roman"/>
        </w:rPr>
        <w:t>. Uygun görüldüğü takdirde mevcut not durumunun</w:t>
      </w:r>
      <w:r w:rsidR="008543D8" w:rsidRPr="0026419C">
        <w:rPr>
          <w:rFonts w:ascii="Times New Roman" w:hAnsi="Times New Roman" w:cs="Times New Roman"/>
        </w:rPr>
        <w:t xml:space="preserve"> aşağıdaki tabloda belirtildiği</w:t>
      </w:r>
      <w:r w:rsidR="001029F2" w:rsidRPr="0026419C">
        <w:rPr>
          <w:rFonts w:ascii="Times New Roman" w:hAnsi="Times New Roman" w:cs="Times New Roman"/>
        </w:rPr>
        <w:t xml:space="preserve"> üzere </w:t>
      </w:r>
      <w:r w:rsidR="008543D8" w:rsidRPr="0026419C">
        <w:rPr>
          <w:rFonts w:ascii="Times New Roman" w:hAnsi="Times New Roman" w:cs="Times New Roman"/>
        </w:rPr>
        <w:t xml:space="preserve">düzeltilmesini </w:t>
      </w:r>
      <w:r w:rsidR="00807CC9" w:rsidRPr="0026419C">
        <w:rPr>
          <w:rFonts w:ascii="Times New Roman" w:hAnsi="Times New Roman" w:cs="Times New Roman"/>
        </w:rPr>
        <w:t xml:space="preserve">talep ediyorum. </w:t>
      </w:r>
    </w:p>
    <w:p w14:paraId="0C705028" w14:textId="36A22EB9" w:rsidR="008543D8" w:rsidRPr="0026419C" w:rsidRDefault="00D46D6C" w:rsidP="005D152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Bilgilerini</w:t>
      </w:r>
      <w:r w:rsidR="00807CC9" w:rsidRPr="0026419C">
        <w:rPr>
          <w:rFonts w:ascii="Times New Roman" w:hAnsi="Times New Roman" w:cs="Times New Roman"/>
        </w:rPr>
        <w:t xml:space="preserve"> ve gereğini arz ederim.  </w:t>
      </w:r>
    </w:p>
    <w:p w14:paraId="6F28152C" w14:textId="77777777" w:rsidR="00A801F0" w:rsidRPr="0026419C" w:rsidRDefault="00A801F0" w:rsidP="00A801F0">
      <w:pPr>
        <w:spacing w:line="360" w:lineRule="auto"/>
        <w:jc w:val="right"/>
        <w:rPr>
          <w:rFonts w:ascii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265"/>
        <w:gridCol w:w="2409"/>
        <w:gridCol w:w="2122"/>
        <w:gridCol w:w="2266"/>
      </w:tblGrid>
      <w:tr w:rsidR="00CC7985" w:rsidRPr="0026419C" w14:paraId="713B4EF5" w14:textId="77777777" w:rsidTr="00CC7985">
        <w:tc>
          <w:tcPr>
            <w:tcW w:w="1250" w:type="pct"/>
            <w:vAlign w:val="center"/>
          </w:tcPr>
          <w:p w14:paraId="1ABAF32A" w14:textId="77777777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Öğrencinin Numarası</w:t>
            </w:r>
          </w:p>
        </w:tc>
        <w:tc>
          <w:tcPr>
            <w:tcW w:w="1329" w:type="pct"/>
            <w:vAlign w:val="center"/>
          </w:tcPr>
          <w:p w14:paraId="110F552C" w14:textId="77777777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Öğrencinin Adı-Soyadı</w:t>
            </w:r>
          </w:p>
        </w:tc>
        <w:tc>
          <w:tcPr>
            <w:tcW w:w="1171" w:type="pct"/>
            <w:vAlign w:val="center"/>
          </w:tcPr>
          <w:p w14:paraId="687E4A84" w14:textId="6D563E58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Eski Sınav Notu</w:t>
            </w:r>
          </w:p>
        </w:tc>
        <w:tc>
          <w:tcPr>
            <w:tcW w:w="1250" w:type="pct"/>
            <w:vAlign w:val="center"/>
          </w:tcPr>
          <w:p w14:paraId="14433455" w14:textId="55559EE5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Yeni Sınav Notu</w:t>
            </w:r>
          </w:p>
        </w:tc>
      </w:tr>
      <w:tr w:rsidR="00CC7985" w:rsidRPr="0026419C" w14:paraId="30E50B35" w14:textId="77777777" w:rsidTr="00CC7985">
        <w:tc>
          <w:tcPr>
            <w:tcW w:w="1250" w:type="pct"/>
          </w:tcPr>
          <w:p w14:paraId="0B51020C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3DC82F58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4E8753F5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43CD2A85" w14:textId="4FFD9699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A3F32" w:rsidRPr="0026419C" w14:paraId="6156F5B1" w14:textId="77777777" w:rsidTr="00CC7985">
        <w:tc>
          <w:tcPr>
            <w:tcW w:w="1250" w:type="pct"/>
          </w:tcPr>
          <w:p w14:paraId="2820F951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14096BE6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487D175E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01F64F90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A3F32" w:rsidRPr="0026419C" w14:paraId="28B2B766" w14:textId="77777777" w:rsidTr="00CC7985">
        <w:tc>
          <w:tcPr>
            <w:tcW w:w="1250" w:type="pct"/>
          </w:tcPr>
          <w:p w14:paraId="53B4E2A0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5D66ED37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50A72FB2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38DD9BE7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A3F32" w:rsidRPr="0026419C" w14:paraId="4A3FD3F1" w14:textId="77777777" w:rsidTr="00CC7985">
        <w:tc>
          <w:tcPr>
            <w:tcW w:w="1250" w:type="pct"/>
          </w:tcPr>
          <w:p w14:paraId="34CCDAC9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31F23187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3362E016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733B6FE0" w14:textId="77777777" w:rsidR="00FA3F32" w:rsidRPr="0026419C" w:rsidRDefault="00FA3F32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985" w:rsidRPr="0026419C" w14:paraId="28337886" w14:textId="77777777" w:rsidTr="00CC7985">
        <w:tc>
          <w:tcPr>
            <w:tcW w:w="1250" w:type="pct"/>
          </w:tcPr>
          <w:p w14:paraId="5DEBB064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35DAD8C0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553B0975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27BA1139" w14:textId="38ACB8D1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5F89E9C" w14:textId="77777777" w:rsidR="008543D8" w:rsidRPr="0026419C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01D48BE9" w14:textId="77777777" w:rsidR="008543D8" w:rsidRPr="0026419C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341201BC" w14:textId="73C703CF" w:rsidR="001029F2" w:rsidRDefault="00FA3F32" w:rsidP="00FA3F32">
      <w:pPr>
        <w:tabs>
          <w:tab w:val="left" w:pos="680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1029F2" w:rsidRPr="0026419C">
        <w:rPr>
          <w:rFonts w:ascii="Times New Roman" w:hAnsi="Times New Roman" w:cs="Times New Roman"/>
        </w:rPr>
        <w:t xml:space="preserve">Unvan </w:t>
      </w:r>
      <w:r w:rsidR="00807CC9" w:rsidRPr="0026419C">
        <w:rPr>
          <w:rFonts w:ascii="Times New Roman" w:hAnsi="Times New Roman" w:cs="Times New Roman"/>
        </w:rPr>
        <w:t>Adı Soyadı</w:t>
      </w:r>
    </w:p>
    <w:p w14:paraId="34EA1429" w14:textId="77777777" w:rsidR="00FA3F32" w:rsidRPr="0026419C" w:rsidRDefault="00FA3F32" w:rsidP="00FA3F32">
      <w:pPr>
        <w:tabs>
          <w:tab w:val="left" w:pos="6804"/>
        </w:tabs>
        <w:spacing w:line="360" w:lineRule="auto"/>
        <w:jc w:val="center"/>
        <w:rPr>
          <w:rFonts w:ascii="Times New Roman" w:hAnsi="Times New Roman" w:cs="Times New Roman"/>
        </w:rPr>
      </w:pPr>
    </w:p>
    <w:p w14:paraId="41CFEF4E" w14:textId="1C152F5F" w:rsidR="00043DE6" w:rsidRPr="0026419C" w:rsidRDefault="00FA3F32" w:rsidP="00FA3F32">
      <w:pPr>
        <w:tabs>
          <w:tab w:val="left" w:pos="680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07CC9" w:rsidRPr="0026419C">
        <w:rPr>
          <w:rFonts w:ascii="Times New Roman" w:hAnsi="Times New Roman" w:cs="Times New Roman"/>
        </w:rPr>
        <w:t>İmza</w:t>
      </w:r>
    </w:p>
    <w:sectPr w:rsidR="00043DE6" w:rsidRPr="0026419C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rQUA3oIs9iwAAAA="/>
  </w:docVars>
  <w:rsids>
    <w:rsidRoot w:val="00807CC9"/>
    <w:rsid w:val="00043DE6"/>
    <w:rsid w:val="001029F2"/>
    <w:rsid w:val="0026419C"/>
    <w:rsid w:val="004465C4"/>
    <w:rsid w:val="005D1526"/>
    <w:rsid w:val="006932A4"/>
    <w:rsid w:val="00792DFA"/>
    <w:rsid w:val="00807CC9"/>
    <w:rsid w:val="008543D8"/>
    <w:rsid w:val="00937129"/>
    <w:rsid w:val="00A31C15"/>
    <w:rsid w:val="00A801F0"/>
    <w:rsid w:val="00C55C66"/>
    <w:rsid w:val="00CC7985"/>
    <w:rsid w:val="00D46D6C"/>
    <w:rsid w:val="00FA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C79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Muhammed Enes SEZGİN</cp:lastModifiedBy>
  <cp:revision>3</cp:revision>
  <cp:lastPrinted>2022-04-01T08:50:00Z</cp:lastPrinted>
  <dcterms:created xsi:type="dcterms:W3CDTF">2026-04-20T12:45:00Z</dcterms:created>
  <dcterms:modified xsi:type="dcterms:W3CDTF">2026-04-20T12:45:00Z</dcterms:modified>
</cp:coreProperties>
</file>